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1AC53A" w14:textId="77777777" w:rsidR="00C7071B" w:rsidRPr="004C1066" w:rsidRDefault="00C7071B" w:rsidP="00C7071B">
      <w:pPr>
        <w:pStyle w:val="Nadpis2"/>
      </w:pPr>
      <w:r w:rsidRPr="004C1066">
        <w:t xml:space="preserve">čestné vyhlásenie uchádzača  </w:t>
      </w:r>
    </w:p>
    <w:p w14:paraId="780D04D4" w14:textId="77777777" w:rsidR="00C7071B" w:rsidRPr="004C1066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4C1066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6197758C" w:rsidR="00C7071B" w:rsidRPr="004C1066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  <w:r w:rsidRPr="004C1066">
        <w:rPr>
          <w:rFonts w:ascii="Arial Narrow" w:hAnsi="Arial Narrow" w:cs="Times New Roman"/>
          <w:sz w:val="24"/>
          <w:szCs w:val="24"/>
        </w:rPr>
        <w:t xml:space="preserve">V súvislosti so zákazkou na predmet </w:t>
      </w:r>
      <w:r w:rsidRPr="004C1066">
        <w:rPr>
          <w:rFonts w:ascii="Arial Narrow" w:hAnsi="Arial Narrow" w:cs="Times New Roman"/>
          <w:b/>
          <w:bCs/>
          <w:sz w:val="24"/>
          <w:szCs w:val="24"/>
        </w:rPr>
        <w:t>„</w:t>
      </w:r>
      <w:r w:rsidR="00573883">
        <w:rPr>
          <w:rFonts w:ascii="Arial Narrow" w:hAnsi="Arial Narrow" w:cs="Helvetica"/>
          <w:b/>
          <w:sz w:val="24"/>
          <w:szCs w:val="24"/>
          <w:shd w:val="clear" w:color="auto" w:fill="FFFFFF"/>
        </w:rPr>
        <w:t>Základné čistiace a hygienické potreby</w:t>
      </w:r>
      <w:r w:rsidR="00C06D5F" w:rsidRPr="004C1066">
        <w:rPr>
          <w:rFonts w:ascii="Arial Narrow" w:eastAsia="Arial" w:hAnsi="Arial Narrow" w:cstheme="majorHAnsi"/>
          <w:b/>
          <w:sz w:val="24"/>
          <w:szCs w:val="24"/>
        </w:rPr>
        <w:t xml:space="preserve">“ (ID </w:t>
      </w:r>
      <w:r w:rsidR="00C06D5F" w:rsidRPr="004C1066">
        <w:rPr>
          <w:rFonts w:ascii="Arial Narrow" w:hAnsi="Arial Narrow" w:cs="Helvetica"/>
          <w:b/>
          <w:sz w:val="24"/>
          <w:szCs w:val="24"/>
          <w:shd w:val="clear" w:color="auto" w:fill="FFFFFF"/>
        </w:rPr>
        <w:t xml:space="preserve">zákazky </w:t>
      </w:r>
      <w:r w:rsidR="00573883">
        <w:rPr>
          <w:rFonts w:ascii="Arial Narrow" w:hAnsi="Arial Narrow" w:cs="Helvetica"/>
          <w:b/>
          <w:sz w:val="24"/>
          <w:szCs w:val="24"/>
          <w:shd w:val="clear" w:color="auto" w:fill="FFFFFF"/>
        </w:rPr>
        <w:t>57432</w:t>
      </w:r>
      <w:r w:rsidR="00C06D5F" w:rsidRPr="004C1066">
        <w:rPr>
          <w:rFonts w:ascii="Arial Narrow" w:hAnsi="Arial Narrow" w:cs="Helvetica"/>
          <w:b/>
          <w:sz w:val="24"/>
          <w:szCs w:val="24"/>
          <w:shd w:val="clear" w:color="auto" w:fill="FFFFFF"/>
        </w:rPr>
        <w:t>)</w:t>
      </w:r>
      <w:r w:rsidR="00884201" w:rsidRPr="004C1066">
        <w:rPr>
          <w:rFonts w:ascii="Arial Narrow" w:hAnsi="Arial Narrow"/>
          <w:b/>
          <w:sz w:val="24"/>
          <w:szCs w:val="24"/>
        </w:rPr>
        <w:t xml:space="preserve"> </w:t>
      </w:r>
      <w:r w:rsidRPr="004C1066">
        <w:rPr>
          <w:rFonts w:ascii="Arial Narrow" w:hAnsi="Arial Narrow" w:cs="Times New Roman"/>
          <w:sz w:val="24"/>
          <w:szCs w:val="24"/>
        </w:rPr>
        <w:t>zadávanou s použitím dynamického nákupného systému s názvom „</w:t>
      </w:r>
      <w:r w:rsidR="003235B4" w:rsidRPr="004C1066">
        <w:rPr>
          <w:rFonts w:ascii="Arial Narrow" w:hAnsi="Arial Narrow" w:cs="Times New Roman"/>
          <w:sz w:val="24"/>
          <w:szCs w:val="24"/>
        </w:rPr>
        <w:t xml:space="preserve">Hygienické potreby, čistiace, dezinfekčné a pracie </w:t>
      </w:r>
      <w:proofErr w:type="spellStart"/>
      <w:r w:rsidR="003235B4" w:rsidRPr="004C1066">
        <w:rPr>
          <w:rFonts w:ascii="Arial Narrow" w:hAnsi="Arial Narrow" w:cs="Times New Roman"/>
          <w:sz w:val="24"/>
          <w:szCs w:val="24"/>
        </w:rPr>
        <w:t>prostriedky_DNS</w:t>
      </w:r>
      <w:proofErr w:type="spellEnd"/>
      <w:r w:rsidRPr="004C1066">
        <w:rPr>
          <w:rFonts w:ascii="Arial Narrow" w:hAnsi="Arial Narrow" w:cs="Times New Roman"/>
          <w:sz w:val="24"/>
          <w:szCs w:val="24"/>
        </w:rPr>
        <w:t>“ prostredníctvom elektronického p</w:t>
      </w:r>
      <w:bookmarkStart w:id="0" w:name="_GoBack"/>
      <w:bookmarkEnd w:id="0"/>
      <w:r w:rsidRPr="004C1066">
        <w:rPr>
          <w:rFonts w:ascii="Arial Narrow" w:hAnsi="Arial Narrow" w:cs="Times New Roman"/>
          <w:sz w:val="24"/>
          <w:szCs w:val="24"/>
        </w:rPr>
        <w:t>rostriedku JOSEPHINE uchádzač (obchodné meno a sídlo/miesto podnikania uchádzača alebo obchodné mená a sídla/miesta podnikania všetkých členov skupiny dodávateľov) ........................ vyhlasuje, že</w:t>
      </w:r>
    </w:p>
    <w:p w14:paraId="617D1070" w14:textId="77777777" w:rsidR="00C7071B" w:rsidRPr="004C1066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15EC8D34" w14:textId="77777777" w:rsidR="00C7071B" w:rsidRPr="004C1066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2EF1C8AD" w14:textId="77777777" w:rsidR="00C7071B" w:rsidRPr="004C1066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0CAC64F3" w14:textId="77777777" w:rsidR="00C7071B" w:rsidRPr="004C1066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4"/>
          <w:szCs w:val="24"/>
        </w:rPr>
      </w:pPr>
      <w:r w:rsidRPr="004C1066">
        <w:rPr>
          <w:rFonts w:ascii="Arial Narrow" w:hAnsi="Arial Narrow" w:cs="Times New Roman"/>
          <w:sz w:val="24"/>
          <w:szCs w:val="24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4C1066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</w:p>
    <w:p w14:paraId="1C7D9F47" w14:textId="77777777" w:rsidR="00C7071B" w:rsidRPr="004C1066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</w:p>
    <w:p w14:paraId="1A542AAE" w14:textId="77777777" w:rsidR="00C7071B" w:rsidRPr="004C1066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4"/>
          <w:szCs w:val="24"/>
        </w:rPr>
      </w:pPr>
      <w:r w:rsidRPr="004C1066">
        <w:rPr>
          <w:rFonts w:ascii="Arial Narrow" w:hAnsi="Arial Narrow" w:cs="Times New Roman"/>
          <w:sz w:val="24"/>
          <w:szCs w:val="24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4C1066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</w:p>
    <w:p w14:paraId="61F9B41A" w14:textId="77777777" w:rsidR="00C7071B" w:rsidRPr="004C1066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</w:p>
    <w:p w14:paraId="437F435B" w14:textId="77777777" w:rsidR="00C7071B" w:rsidRPr="004C1066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  <w:r w:rsidRPr="004C1066">
        <w:rPr>
          <w:rFonts w:ascii="Arial Narrow" w:hAnsi="Arial Narrow" w:cs="Times New Roman"/>
          <w:sz w:val="24"/>
          <w:szCs w:val="24"/>
        </w:rPr>
        <w:t>meno a priezvisko, obchodné meno alebo názov:</w:t>
      </w:r>
      <w:r w:rsidRPr="004C1066">
        <w:rPr>
          <w:rFonts w:ascii="Arial Narrow" w:hAnsi="Arial Narrow" w:cs="Times New Roman"/>
          <w:sz w:val="24"/>
          <w:szCs w:val="24"/>
        </w:rPr>
        <w:tab/>
      </w:r>
    </w:p>
    <w:p w14:paraId="0447C1D8" w14:textId="77777777" w:rsidR="00C7071B" w:rsidRPr="004C1066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</w:p>
    <w:p w14:paraId="4FE42F65" w14:textId="77777777" w:rsidR="00C7071B" w:rsidRPr="004C1066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  <w:r w:rsidRPr="004C1066">
        <w:rPr>
          <w:rFonts w:ascii="Arial Narrow" w:hAnsi="Arial Narrow" w:cs="Times New Roman"/>
          <w:sz w:val="24"/>
          <w:szCs w:val="24"/>
        </w:rPr>
        <w:t>adresa pobytu, sídlo alebo miesto podnikania:</w:t>
      </w:r>
      <w:r w:rsidRPr="004C1066">
        <w:rPr>
          <w:rFonts w:ascii="Arial Narrow" w:hAnsi="Arial Narrow" w:cs="Times New Roman"/>
          <w:sz w:val="24"/>
          <w:szCs w:val="24"/>
        </w:rPr>
        <w:tab/>
      </w:r>
    </w:p>
    <w:p w14:paraId="7FFB0ACE" w14:textId="77777777" w:rsidR="00C7071B" w:rsidRPr="004C1066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4"/>
          <w:szCs w:val="24"/>
        </w:rPr>
      </w:pPr>
      <w:r w:rsidRPr="004C1066">
        <w:rPr>
          <w:rFonts w:ascii="Arial Narrow" w:hAnsi="Arial Narrow" w:cs="Times New Roman"/>
          <w:sz w:val="24"/>
          <w:szCs w:val="24"/>
        </w:rPr>
        <w:tab/>
      </w:r>
      <w:r w:rsidRPr="004C1066">
        <w:rPr>
          <w:rFonts w:ascii="Arial Narrow" w:hAnsi="Arial Narrow" w:cs="Times New Roman"/>
          <w:sz w:val="24"/>
          <w:szCs w:val="24"/>
        </w:rPr>
        <w:tab/>
      </w:r>
    </w:p>
    <w:p w14:paraId="5CDA8E39" w14:textId="77777777" w:rsidR="00C7071B" w:rsidRPr="004C1066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  <w:r w:rsidRPr="004C1066">
        <w:rPr>
          <w:rFonts w:ascii="Arial Narrow" w:hAnsi="Arial Narrow" w:cs="Times New Roman"/>
          <w:sz w:val="24"/>
          <w:szCs w:val="24"/>
        </w:rPr>
        <w:t>identifikačné číslo, ak bolo pridelené:</w:t>
      </w:r>
      <w:r w:rsidRPr="004C1066">
        <w:rPr>
          <w:rFonts w:ascii="Arial Narrow" w:hAnsi="Arial Narrow" w:cs="Times New Roman"/>
          <w:sz w:val="24"/>
          <w:szCs w:val="24"/>
        </w:rPr>
        <w:tab/>
      </w:r>
    </w:p>
    <w:p w14:paraId="478F179E" w14:textId="77777777" w:rsidR="00C7071B" w:rsidRPr="004C1066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5789EC5A" w14:textId="77777777" w:rsidR="00C7071B" w:rsidRPr="004C1066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613D1E5F" w14:textId="77777777" w:rsidR="00C7071B" w:rsidRPr="004C1066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00C30F03" w14:textId="77777777" w:rsidR="00C7071B" w:rsidRPr="004C1066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56239A2A" w14:textId="77777777" w:rsidR="00C7071B" w:rsidRPr="004C1066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DE2051" w14:textId="77777777" w:rsidR="00C7071B" w:rsidRPr="004C1066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1A8A8750" w14:textId="77777777" w:rsidR="00C7071B" w:rsidRPr="004C1066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4C1066">
        <w:rPr>
          <w:rFonts w:ascii="Arial Narrow" w:hAnsi="Arial Narrow" w:cs="Times New Roman"/>
          <w:sz w:val="24"/>
          <w:szCs w:val="24"/>
        </w:rPr>
        <w:t>v .................... dňa ...........................</w:t>
      </w:r>
      <w:r w:rsidRPr="004C1066">
        <w:rPr>
          <w:rFonts w:ascii="Arial Narrow" w:hAnsi="Arial Narrow" w:cs="Times New Roman"/>
          <w:sz w:val="24"/>
          <w:szCs w:val="24"/>
        </w:rPr>
        <w:tab/>
      </w:r>
      <w:r w:rsidRPr="004C1066">
        <w:rPr>
          <w:rFonts w:ascii="Arial Narrow" w:hAnsi="Arial Narrow" w:cs="Times New Roman"/>
          <w:sz w:val="24"/>
          <w:szCs w:val="24"/>
        </w:rPr>
        <w:tab/>
      </w:r>
      <w:r w:rsidRPr="004C1066">
        <w:rPr>
          <w:rFonts w:ascii="Arial Narrow" w:hAnsi="Arial Narrow" w:cs="Times New Roman"/>
          <w:sz w:val="24"/>
          <w:szCs w:val="24"/>
        </w:rPr>
        <w:tab/>
        <w:t>..................................................</w:t>
      </w:r>
    </w:p>
    <w:p w14:paraId="4F75D144" w14:textId="77777777" w:rsidR="00C7071B" w:rsidRPr="004C1066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4C1066">
        <w:rPr>
          <w:rFonts w:ascii="Arial Narrow" w:hAnsi="Arial Narrow" w:cs="Times New Roman"/>
          <w:sz w:val="24"/>
          <w:szCs w:val="24"/>
        </w:rPr>
        <w:tab/>
      </w:r>
      <w:r w:rsidRPr="004C1066">
        <w:rPr>
          <w:rFonts w:ascii="Arial Narrow" w:hAnsi="Arial Narrow" w:cs="Times New Roman"/>
          <w:sz w:val="24"/>
          <w:szCs w:val="24"/>
        </w:rPr>
        <w:tab/>
      </w:r>
      <w:r w:rsidRPr="004C1066">
        <w:rPr>
          <w:rFonts w:ascii="Arial Narrow" w:hAnsi="Arial Narrow" w:cs="Times New Roman"/>
          <w:sz w:val="24"/>
          <w:szCs w:val="24"/>
        </w:rPr>
        <w:tab/>
      </w:r>
      <w:r w:rsidRPr="004C1066">
        <w:rPr>
          <w:rFonts w:ascii="Arial Narrow" w:hAnsi="Arial Narrow" w:cs="Times New Roman"/>
          <w:sz w:val="24"/>
          <w:szCs w:val="24"/>
        </w:rPr>
        <w:tab/>
      </w:r>
      <w:r w:rsidRPr="004C1066">
        <w:rPr>
          <w:rFonts w:ascii="Arial Narrow" w:hAnsi="Arial Narrow" w:cs="Times New Roman"/>
          <w:sz w:val="24"/>
          <w:szCs w:val="24"/>
        </w:rPr>
        <w:tab/>
      </w:r>
      <w:r w:rsidRPr="004C1066">
        <w:rPr>
          <w:rFonts w:ascii="Arial Narrow" w:hAnsi="Arial Narrow" w:cs="Times New Roman"/>
          <w:sz w:val="24"/>
          <w:szCs w:val="24"/>
        </w:rPr>
        <w:tab/>
        <w:t xml:space="preserve">          </w:t>
      </w:r>
      <w:r w:rsidRPr="004C1066">
        <w:rPr>
          <w:rFonts w:ascii="Arial Narrow" w:hAnsi="Arial Narrow" w:cs="Times New Roman"/>
          <w:sz w:val="24"/>
          <w:szCs w:val="24"/>
        </w:rPr>
        <w:tab/>
      </w:r>
      <w:r w:rsidRPr="004C1066">
        <w:rPr>
          <w:rFonts w:ascii="Arial Narrow" w:hAnsi="Arial Narrow" w:cs="Times New Roman"/>
          <w:sz w:val="24"/>
          <w:szCs w:val="24"/>
        </w:rPr>
        <w:tab/>
        <w:t xml:space="preserve">    podpis</w:t>
      </w:r>
    </w:p>
    <w:p w14:paraId="75EA094C" w14:textId="77777777" w:rsidR="00C7071B" w:rsidRPr="004C1066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4C1066" w:rsidRDefault="00E57D06" w:rsidP="00C7071B">
      <w:pPr>
        <w:rPr>
          <w:sz w:val="24"/>
          <w:szCs w:val="24"/>
        </w:rPr>
      </w:pPr>
    </w:p>
    <w:sectPr w:rsidR="00E57D06" w:rsidRPr="004C1066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02AFC3" w14:textId="77777777" w:rsidR="001C6F8A" w:rsidRDefault="001C6F8A" w:rsidP="00317080">
      <w:r>
        <w:separator/>
      </w:r>
    </w:p>
  </w:endnote>
  <w:endnote w:type="continuationSeparator" w:id="0">
    <w:p w14:paraId="5F07C342" w14:textId="77777777" w:rsidR="001C6F8A" w:rsidRDefault="001C6F8A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6D45BC" w14:textId="77777777" w:rsidR="001C6F8A" w:rsidRDefault="001C6F8A" w:rsidP="00317080">
      <w:r>
        <w:separator/>
      </w:r>
    </w:p>
  </w:footnote>
  <w:footnote w:type="continuationSeparator" w:id="0">
    <w:p w14:paraId="5B4BFA63" w14:textId="77777777" w:rsidR="001C6F8A" w:rsidRDefault="001C6F8A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3003B"/>
    <w:rsid w:val="000B4D29"/>
    <w:rsid w:val="000F7016"/>
    <w:rsid w:val="00174248"/>
    <w:rsid w:val="001A503E"/>
    <w:rsid w:val="001C6F8A"/>
    <w:rsid w:val="00212146"/>
    <w:rsid w:val="002374A3"/>
    <w:rsid w:val="002B5EA6"/>
    <w:rsid w:val="002C6DDB"/>
    <w:rsid w:val="002E0311"/>
    <w:rsid w:val="00317080"/>
    <w:rsid w:val="003235B4"/>
    <w:rsid w:val="00351E8A"/>
    <w:rsid w:val="003A1C80"/>
    <w:rsid w:val="003B2750"/>
    <w:rsid w:val="003E15CC"/>
    <w:rsid w:val="0043436F"/>
    <w:rsid w:val="004831FB"/>
    <w:rsid w:val="004C1066"/>
    <w:rsid w:val="0051494B"/>
    <w:rsid w:val="005476CE"/>
    <w:rsid w:val="00573883"/>
    <w:rsid w:val="00596FCF"/>
    <w:rsid w:val="005C73B9"/>
    <w:rsid w:val="005D22AE"/>
    <w:rsid w:val="006147CE"/>
    <w:rsid w:val="00622B23"/>
    <w:rsid w:val="0066655E"/>
    <w:rsid w:val="00691536"/>
    <w:rsid w:val="006C3628"/>
    <w:rsid w:val="006E681D"/>
    <w:rsid w:val="00703ACE"/>
    <w:rsid w:val="007322A0"/>
    <w:rsid w:val="00751189"/>
    <w:rsid w:val="007B1EE5"/>
    <w:rsid w:val="007C0126"/>
    <w:rsid w:val="007D5BD0"/>
    <w:rsid w:val="0080115A"/>
    <w:rsid w:val="00821A09"/>
    <w:rsid w:val="00854954"/>
    <w:rsid w:val="00877944"/>
    <w:rsid w:val="00884201"/>
    <w:rsid w:val="008A32A8"/>
    <w:rsid w:val="009318D3"/>
    <w:rsid w:val="0093696C"/>
    <w:rsid w:val="009442A8"/>
    <w:rsid w:val="00994D24"/>
    <w:rsid w:val="00A0328E"/>
    <w:rsid w:val="00A21A7C"/>
    <w:rsid w:val="00A566DA"/>
    <w:rsid w:val="00A83926"/>
    <w:rsid w:val="00AB48BD"/>
    <w:rsid w:val="00B26419"/>
    <w:rsid w:val="00B848CA"/>
    <w:rsid w:val="00BD7F42"/>
    <w:rsid w:val="00C06D5F"/>
    <w:rsid w:val="00C524B6"/>
    <w:rsid w:val="00C7071B"/>
    <w:rsid w:val="00C82391"/>
    <w:rsid w:val="00C91F0F"/>
    <w:rsid w:val="00CC31D9"/>
    <w:rsid w:val="00D02717"/>
    <w:rsid w:val="00D14B92"/>
    <w:rsid w:val="00DB6B1D"/>
    <w:rsid w:val="00DD13A4"/>
    <w:rsid w:val="00DE6C0E"/>
    <w:rsid w:val="00E314A5"/>
    <w:rsid w:val="00E54ABE"/>
    <w:rsid w:val="00E57D06"/>
    <w:rsid w:val="00E67102"/>
    <w:rsid w:val="00E856DD"/>
    <w:rsid w:val="00EE007A"/>
    <w:rsid w:val="00EE3997"/>
    <w:rsid w:val="00F14EB7"/>
    <w:rsid w:val="00F53724"/>
    <w:rsid w:val="00F60611"/>
    <w:rsid w:val="00FC5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58</Words>
  <Characters>904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Veronika Somorovská</cp:lastModifiedBy>
  <cp:revision>23</cp:revision>
  <dcterms:created xsi:type="dcterms:W3CDTF">2021-09-26T10:50:00Z</dcterms:created>
  <dcterms:modified xsi:type="dcterms:W3CDTF">2024-06-20T13:56:00Z</dcterms:modified>
</cp:coreProperties>
</file>